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09-14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9471900c-21b0-4154-95a8-0fbae52a2182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471900c-21b0-4154-95a8-0fbae52a2182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211"/>
        <w:tblLook w:firstRow="1" w:lastRow="0" w:firstColumn="0" w:lastColumn="0" w:noHBand="0" w:noVBand="1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b23bda0c-27da-41ff-8300-4bd5250220fb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23bda0c-27da-41ff-8300-4bd5250220fb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6421557-81e4-466f-b9cb-8a96a9e7a0c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6421557-81e4-466f-b9cb-8a96a9e7a0c1"/>
      <w:r>
        <w:t xml:space="preserve">: </w:t>
      </w:r>
      <w:r>
        <w:t xml:space="preserve">Calc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6cd4779-6a14-4ea5-b4db-47b93293f93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6cd4779-6a14-4ea5-b4db-47b93293f93d"/>
      <w:r>
        <w:t xml:space="preserve">: </w:t>
      </w:r>
      <w:r>
        <w:t xml:space="preserve">CHLORIDE (AS CL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3ef2629-a93c-4bee-9be5-22ae78fe9d1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3ef2629-a93c-4bee-9be5-22ae78fe9d12"/>
      <w:r>
        <w:t xml:space="preserve">: </w:t>
      </w:r>
      <w:r>
        <w:t xml:space="preserve">Chlorophyll A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652ea41-ea99-4485-b0ea-a59174a949a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652ea41-ea99-4485-b0ea-a59174a949a8"/>
      <w:r>
        <w:t xml:space="preserve">: </w:t>
      </w:r>
      <w:r>
        <w:t xml:space="preserve">Copp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180f88a-51f8-489e-90f5-00e05bc8da6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180f88a-51f8-489e-90f5-00e05bc8da63"/>
      <w:r>
        <w:t xml:space="preserve">: </w:t>
      </w:r>
      <w:r>
        <w:t xml:space="preserve">HARDNESS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6706b25-53fc-4fd2-b232-29f8e58bd75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6706b25-53fc-4fd2-b232-29f8e58bd75a"/>
      <w:r>
        <w:t xml:space="preserve">: </w:t>
      </w:r>
      <w:r>
        <w:t xml:space="preserve">Iro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5f83915-8cd2-4e27-9afb-b7dc40f8aa0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5f83915-8cd2-4e27-9afb-b7dc40f8aa09"/>
      <w:r>
        <w:t xml:space="preserve">: </w:t>
      </w:r>
      <w:r>
        <w:t xml:space="preserve">NITROGEN, NITRATE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67b94dc-efba-402b-ba63-164ec6481f0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67b94dc-efba-402b-ba63-164ec6481f01"/>
      <w:r>
        <w:t xml:space="preserve">: </w:t>
      </w:r>
      <w:r>
        <w:t xml:space="preserve">NITROGEN, NITRITE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cb28f9f-44e4-4949-9646-3f6b017c447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cb28f9f-44e4-4949-9646-3f6b017c4479"/>
      <w:r>
        <w:t xml:space="preserve">: </w:t>
      </w:r>
      <w:r>
        <w:t xml:space="preserve">PHOSPHORUS, TOTAL (AS P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6fa7368-178c-4d21-b05f-f68997759ee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6fa7368-178c-4d21-b05f-f68997759eeb"/>
      <w:r>
        <w:t xml:space="preserve">: </w:t>
      </w:r>
      <w:r>
        <w:t xml:space="preserve">Silver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6d4127c-6331-47d3-bbb5-45c76e5b377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6d4127c-6331-47d3-bbb5-45c76e5b3775"/>
      <w:r>
        <w:t xml:space="preserve">: </w:t>
      </w:r>
      <w:r>
        <w:t xml:space="preserve">TOTAL DISSOLVED SOLIDS (RESIDUE, FILTERABLE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eae1d55-129d-4002-812b-fa2d41121a8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eae1d55-129d-4002-812b-fa2d41121a8e"/>
      <w:r>
        <w:t xml:space="preserve">: </w:t>
      </w:r>
      <w:r>
        <w:t xml:space="preserve">Zin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56abc67-d175-4ec9-b9df-8c6a9fc69fd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56abc67-d175-4ec9-b9df-8c6a9fc69fdf"/>
      <w:r>
        <w:t xml:space="preserve">: </w:t>
      </w:r>
      <w:r>
        <w:t xml:space="preserve">ALKALINITY, TOTAL (AS CaCO3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fd0701d-6ff8-4bf8-afa7-0808da2333a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fd0701d-6ff8-4bf8-afa7-0808da2333a1"/>
      <w:r>
        <w:t xml:space="preserve">: </w:t>
      </w:r>
      <w:r>
        <w:t xml:space="preserve">Alumin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43fbb22-e1d1-4fb5-a1ee-0704bf20f94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43fbb22-e1d1-4fb5-a1ee-0704bf20f94a"/>
      <w:r>
        <w:t xml:space="preserve">: </w:t>
      </w:r>
      <w:r>
        <w:t xml:space="preserve">Arsenic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ee86f29-c1d0-4b3f-ad21-a1c679a9359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ee86f29-c1d0-4b3f-ad21-a1c679a9359e"/>
      <w:r>
        <w:t xml:space="preserve">: </w:t>
      </w:r>
      <w:r>
        <w:t xml:space="preserve">Lead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b088f13-1ab6-471a-8095-54a68ec50bc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b088f13-1ab6-471a-8095-54a68ec50bc4"/>
      <w:r>
        <w:t xml:space="preserve">: </w:t>
      </w:r>
      <w:r>
        <w:t xml:space="preserve">Magnes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3f52cf3-8525-4dc0-9c14-f85057541a3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3f52cf3-8525-4dc0-9c14-f85057541a31"/>
      <w:r>
        <w:t xml:space="preserve">: </w:t>
      </w:r>
      <w:r>
        <w:t xml:space="preserve">Nicke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d020c99-77a2-49e5-acde-b6b57f9253a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020c99-77a2-49e5-acde-b6b57f9253a9"/>
      <w:r>
        <w:t xml:space="preserve">: </w:t>
      </w:r>
      <w:r>
        <w:t xml:space="preserve">Nitrate+Nitrite as 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5921423-e4d2-4075-a528-b3f7f1ae8d0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5921423-e4d2-4075-a528-b3f7f1ae8d0e"/>
      <w:r>
        <w:t xml:space="preserve">: </w:t>
      </w:r>
      <w:r>
        <w:t xml:space="preserve">Nitrogen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e8fcb44-d6bc-4ac3-bbfa-ddb8e95d001b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e8fcb44-d6bc-4ac3-bbfa-ddb8e95d001b"/>
      <w:r>
        <w:t xml:space="preserve">: </w:t>
      </w:r>
      <w:r>
        <w:t xml:space="preserve">NITROGEN, KJELDAHL, TOTAL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fa46844-dfde-4b8d-8ef9-bd770345c01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fa46844-dfde-4b8d-8ef9-bd770345c019"/>
      <w:r>
        <w:t xml:space="preserve">: </w:t>
      </w:r>
      <w:r>
        <w:t xml:space="preserve">Nitrogen, ammonia (As N)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31bcc66-a702-4785-9055-138d9e7ea00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31bcc66-a702-4785-9055-138d9e7ea005"/>
      <w:r>
        <w:t xml:space="preserve">: </w:t>
      </w:r>
      <w:r>
        <w:t xml:space="preserve">Cadmium, 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f6f1acb-269e-4f89-87f4-f2d755a3d2b4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f6f1acb-269e-4f89-87f4-f2d755a3d2b4"/>
      <w:r>
        <w:t xml:space="preserve">: </w:t>
      </w:r>
      <w:r>
        <w:t xml:space="preserve">TURBIDITY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38661e6-c9dd-454b-9827-ac9da872638d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38661e6-c9dd-454b-9827-ac9da872638d"/>
      <w:r>
        <w:t xml:space="preserve">: </w:t>
      </w:r>
      <w:r>
        <w:t xml:space="preserve">Conductivity at 25 Degrees Celsiu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01042c5-8d6a-411d-92ca-174c958d9a6b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01042c5-8d6a-411d-92ca-174c958d9a6b"/>
      <w:r>
        <w:t xml:space="preserve">: </w:t>
      </w:r>
      <w:r>
        <w:t xml:space="preserve">PH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b4d64fc-7556-4b54-bb42-3828b1701451" w:name="chemgraph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b4d64fc-7556-4b54-bb42-3828b1701451"/>
      <w:r>
        <w:t xml:space="preserve">: </w:t>
      </w:r>
      <w:r>
        <w:t xml:space="preserve">Temperature of pH Analysis,The X-axis presents sampling locations from upstream to downstream and axis labels correspond with Table 1, Figure 1 and Figure 2. Point symbols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47cf860-550a-4ccb-8b0c-2ba5073b7652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47cf860-550a-4ccb-8b0c-2ba5073b7652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r>
        <w:br w:type="page"/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3108a780-f170-4ca5-b68c-593bf9512498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08a780-f170-4ca5-b68c-593bf9512498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89"/>
        <w:tblLook w:firstRow="1" w:lastRow="0" w:firstColumn="0" w:lastColumn="0" w:noHBand="0" w:noVBand="1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0dba7d4-4fdb-426d-b832-9e4338c2fbda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0dba7d4-4fdb-426d-b832-9e4338c2fbda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3ff449a6-dbfe-444b-9d42-1d1b7e97a919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ff449a6-dbfe-444b-9d42-1d1b7e97a919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eade25d6-76c7-4ecc-9f9b-1cf04afb5ca4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ade25d6-76c7-4ecc-9f9b-1cf04afb5ca4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25bc38ff-2ced-4dda-8fae-b37c6d860338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5bc38ff-2ced-4dda-8fae-b37c6d860338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5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41742bcd61bb.png"/><Relationship Id="rId30" Type="http://schemas.openxmlformats.org/officeDocument/2006/relationships/image" Target="media/file4174ce744e5.png"/><Relationship Id="rId31" Type="http://schemas.openxmlformats.org/officeDocument/2006/relationships/image" Target="media/file41747acc4f72.png"/><Relationship Id="rId32" Type="http://schemas.openxmlformats.org/officeDocument/2006/relationships/image" Target="media/file41743c3e17b7.png"/><Relationship Id="rId33" Type="http://schemas.openxmlformats.org/officeDocument/2006/relationships/image" Target="media/file417455161443.png"/><Relationship Id="rId34" Type="http://schemas.openxmlformats.org/officeDocument/2006/relationships/image" Target="media/file417447a72aed.png"/><Relationship Id="rId35" Type="http://schemas.openxmlformats.org/officeDocument/2006/relationships/image" Target="media/file4174263d212b.png"/><Relationship Id="rId36" Type="http://schemas.openxmlformats.org/officeDocument/2006/relationships/image" Target="media/file41741d7b4019.png"/><Relationship Id="rId37" Type="http://schemas.openxmlformats.org/officeDocument/2006/relationships/image" Target="media/file4174269a51e7.png"/><Relationship Id="rId38" Type="http://schemas.openxmlformats.org/officeDocument/2006/relationships/image" Target="media/file417448eab85.png"/><Relationship Id="rId39" Type="http://schemas.openxmlformats.org/officeDocument/2006/relationships/image" Target="media/file41744bfa4cbb.png"/><Relationship Id="rId40" Type="http://schemas.openxmlformats.org/officeDocument/2006/relationships/image" Target="media/file417484e321a.png"/><Relationship Id="rId41" Type="http://schemas.openxmlformats.org/officeDocument/2006/relationships/image" Target="media/file41743295f6c.png"/><Relationship Id="rId42" Type="http://schemas.openxmlformats.org/officeDocument/2006/relationships/image" Target="media/file41741db95e80.png"/><Relationship Id="rId43" Type="http://schemas.openxmlformats.org/officeDocument/2006/relationships/image" Target="media/file417412404d8e.png"/><Relationship Id="rId44" Type="http://schemas.openxmlformats.org/officeDocument/2006/relationships/image" Target="media/file4174dd03187.png"/><Relationship Id="rId45" Type="http://schemas.openxmlformats.org/officeDocument/2006/relationships/image" Target="media/file417413e3406.png"/><Relationship Id="rId46" Type="http://schemas.openxmlformats.org/officeDocument/2006/relationships/image" Target="media/file417440dd11c6.png"/><Relationship Id="rId47" Type="http://schemas.openxmlformats.org/officeDocument/2006/relationships/image" Target="media/file41741b2c65c7.png"/><Relationship Id="rId48" Type="http://schemas.openxmlformats.org/officeDocument/2006/relationships/image" Target="media/file41743a1f1e82.png"/><Relationship Id="rId49" Type="http://schemas.openxmlformats.org/officeDocument/2006/relationships/image" Target="media/file417458855df.png"/><Relationship Id="rId50" Type="http://schemas.openxmlformats.org/officeDocument/2006/relationships/image" Target="media/file4174596549d1.png"/><Relationship Id="rId51" Type="http://schemas.openxmlformats.org/officeDocument/2006/relationships/image" Target="media/file4174374462b7.png"/><Relationship Id="rId52" Type="http://schemas.openxmlformats.org/officeDocument/2006/relationships/image" Target="media/file41745adb5dfe.png"/><Relationship Id="rId53" Type="http://schemas.openxmlformats.org/officeDocument/2006/relationships/image" Target="media/file41747c223696.png"/><Relationship Id="rId54" Type="http://schemas.openxmlformats.org/officeDocument/2006/relationships/image" Target="media/file41749237230.png"/><Relationship Id="rId55" Type="http://schemas.openxmlformats.org/officeDocument/2006/relationships/image" Target="media/file417427ef3168.png"/><Relationship Id="rId56" Type="http://schemas.openxmlformats.org/officeDocument/2006/relationships/image" Target="media/file417455a71247.png"/><Relationship Id="rId57" Type="http://schemas.openxmlformats.org/officeDocument/2006/relationships/image" Target="media/file417472847fbe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09-14T19:26:52Z</dcterms:created>
  <dcterms:modified xsi:type="dcterms:W3CDTF">2020-09-14T15:26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4</vt:lpwstr>
  </property>
  <property fmtid="{D5CDD505-2E9C-101B-9397-08002B2CF9AE}" pid="3" name="output">
    <vt:lpwstr/>
  </property>
</Properties>
</file>